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116" w:type="pct"/>
        <w:tblInd w:w="-1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346"/>
        <w:gridCol w:w="16074"/>
      </w:tblGrid>
      <w:tr w:rsidR="00602F7D" w:rsidRPr="00ED69BA" w14:paraId="1643A4CA" w14:textId="77777777" w:rsidTr="00ED69BA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ED69BA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ED69BA" w14:paraId="127EAD7E" w14:textId="77777777" w:rsidTr="00ED69BA">
        <w:trPr>
          <w:trHeight w:val="413"/>
        </w:trPr>
        <w:tc>
          <w:tcPr>
            <w:tcW w:w="1248" w:type="pct"/>
          </w:tcPr>
          <w:p w14:paraId="3C159AA5" w14:textId="77777777" w:rsidR="0000007A" w:rsidRPr="00ED69BA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ED69BA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ED69BA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52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166AC544" w:rsidR="0000007A" w:rsidRPr="00ED69BA" w:rsidRDefault="000D7DD9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ED69BA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Medical Science: Recent Advances and Applications</w:t>
              </w:r>
            </w:hyperlink>
          </w:p>
        </w:tc>
      </w:tr>
      <w:tr w:rsidR="0000007A" w:rsidRPr="00ED69BA" w14:paraId="73C90375" w14:textId="77777777" w:rsidTr="00ED69BA">
        <w:trPr>
          <w:trHeight w:val="290"/>
        </w:trPr>
        <w:tc>
          <w:tcPr>
            <w:tcW w:w="1248" w:type="pct"/>
          </w:tcPr>
          <w:p w14:paraId="20D28135" w14:textId="77777777" w:rsidR="0000007A" w:rsidRPr="00ED69BA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ED69BA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52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0C585F12" w:rsidR="0000007A" w:rsidRPr="00ED69BA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ED69B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ED69B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ED69B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0D7DD9" w:rsidRPr="00ED69B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481</w:t>
            </w:r>
          </w:p>
        </w:tc>
      </w:tr>
      <w:tr w:rsidR="0000007A" w:rsidRPr="00ED69BA" w14:paraId="05B60576" w14:textId="77777777" w:rsidTr="00ED69BA">
        <w:trPr>
          <w:trHeight w:val="331"/>
        </w:trPr>
        <w:tc>
          <w:tcPr>
            <w:tcW w:w="1248" w:type="pct"/>
          </w:tcPr>
          <w:p w14:paraId="0196A627" w14:textId="77777777" w:rsidR="0000007A" w:rsidRPr="00ED69BA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ED69BA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52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243E21B4" w:rsidR="0000007A" w:rsidRPr="00ED69BA" w:rsidRDefault="000D7DD9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ED69BA">
              <w:rPr>
                <w:rFonts w:ascii="Arial" w:hAnsi="Arial" w:cs="Arial"/>
                <w:b/>
                <w:sz w:val="20"/>
                <w:szCs w:val="20"/>
                <w:lang w:val="en-GB"/>
              </w:rPr>
              <w:t>Elevated progesterone level and its consequences on IVF</w:t>
            </w:r>
          </w:p>
        </w:tc>
      </w:tr>
      <w:tr w:rsidR="00CF0BBB" w:rsidRPr="00ED69BA" w14:paraId="6D508B1C" w14:textId="77777777" w:rsidTr="00ED69BA">
        <w:trPr>
          <w:trHeight w:val="332"/>
        </w:trPr>
        <w:tc>
          <w:tcPr>
            <w:tcW w:w="1248" w:type="pct"/>
          </w:tcPr>
          <w:p w14:paraId="32FC28F7" w14:textId="77777777" w:rsidR="00CF0BBB" w:rsidRPr="00ED69BA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ED69BA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52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27DF5B42" w:rsidR="00CF0BBB" w:rsidRPr="00ED69BA" w:rsidRDefault="000D7DD9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ED69BA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ED69BA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9DE1CF8" w14:textId="77777777" w:rsidR="00605952" w:rsidRPr="00ED69BA" w:rsidRDefault="006059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7E43B60" w14:textId="77777777" w:rsidR="0086369B" w:rsidRPr="00ED69BA" w:rsidRDefault="0086369B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63CD6BCB" w14:textId="0FFEAA9E" w:rsidR="00626025" w:rsidRPr="00ED69BA" w:rsidRDefault="00640538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ED69BA"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  <w:t>Special note:</w:t>
      </w:r>
    </w:p>
    <w:p w14:paraId="1AC448A2" w14:textId="77777777" w:rsidR="007B54A4" w:rsidRPr="00ED69BA" w:rsidRDefault="007B54A4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7F950B43" w14:textId="3CFD7BBC" w:rsidR="007B54A4" w:rsidRPr="00ED69BA" w:rsidRDefault="00955E45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lang w:val="en-US"/>
        </w:rPr>
      </w:pPr>
      <w:r w:rsidRPr="00ED69BA">
        <w:rPr>
          <w:rFonts w:ascii="Arial" w:hAnsi="Arial" w:cs="Arial"/>
          <w:b/>
          <w:color w:val="222222"/>
          <w:sz w:val="20"/>
          <w:szCs w:val="20"/>
          <w:lang w:val="en-US"/>
        </w:rPr>
        <w:t xml:space="preserve">A research paper already published in a journal can be published as a Book Chapter in an expanded form with proper copyright approval. </w:t>
      </w:r>
    </w:p>
    <w:p w14:paraId="5AAD2B54" w14:textId="56399DFD" w:rsidR="00640538" w:rsidRPr="00ED69BA" w:rsidRDefault="00F06B15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ED69BA">
        <w:rPr>
          <w:rFonts w:ascii="Arial" w:hAnsi="Arial" w:cs="Arial"/>
          <w:b/>
          <w:noProof/>
          <w:color w:val="222222"/>
          <w:sz w:val="20"/>
          <w:szCs w:val="20"/>
          <w:u w:val="single"/>
          <w:lang w:val="en-US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3BD12FF5" wp14:editId="1C67D3EB">
                <wp:simplePos x="0" y="0"/>
                <wp:positionH relativeFrom="column">
                  <wp:posOffset>-121920</wp:posOffset>
                </wp:positionH>
                <wp:positionV relativeFrom="paragraph">
                  <wp:posOffset>180975</wp:posOffset>
                </wp:positionV>
                <wp:extent cx="13606145" cy="1584325"/>
                <wp:effectExtent l="11430" t="7620" r="12700" b="8255"/>
                <wp:wrapNone/>
                <wp:docPr id="1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606145" cy="15843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FFED94D" w14:textId="295439DD" w:rsidR="00E03C32" w:rsidRPr="007B54A4" w:rsidRDefault="007B54A4" w:rsidP="00E03C32">
                            <w:pPr>
                              <w:pStyle w:val="BodyText"/>
                              <w:rPr>
                                <w:rFonts w:ascii="Arial" w:hAnsi="Arial" w:cs="Arial"/>
                                <w:b/>
                                <w:bCs/>
                                <w:color w:val="222222"/>
                                <w:sz w:val="32"/>
                                <w:lang w:val="en-US"/>
                              </w:rPr>
                            </w:pPr>
                            <w:r w:rsidRPr="007B54A4">
                              <w:rPr>
                                <w:rFonts w:ascii="Arial" w:hAnsi="Arial" w:cs="Arial"/>
                                <w:b/>
                                <w:bCs/>
                                <w:color w:val="222222"/>
                                <w:sz w:val="32"/>
                                <w:lang w:val="en-US"/>
                              </w:rPr>
                              <w:t xml:space="preserve">Source Article: </w:t>
                            </w:r>
                          </w:p>
                          <w:p w14:paraId="71412A8B" w14:textId="77777777" w:rsidR="007B54A4" w:rsidRDefault="007B54A4" w:rsidP="00E03C32">
                            <w:pPr>
                              <w:pStyle w:val="BodyText"/>
                              <w:rPr>
                                <w:rFonts w:ascii="Arial" w:hAnsi="Arial" w:cs="Arial"/>
                                <w:color w:val="222222"/>
                                <w:sz w:val="32"/>
                                <w:lang w:val="en-US"/>
                              </w:rPr>
                            </w:pPr>
                          </w:p>
                          <w:p w14:paraId="7EE333CA" w14:textId="77777777" w:rsidR="00E03C32" w:rsidRPr="00640538" w:rsidRDefault="00E03C32" w:rsidP="00E03C32">
                            <w:pPr>
                              <w:pStyle w:val="BodyTex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  <w:r w:rsidRPr="00640538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This chapter is an extended version of the article published by the same author(s) in the following journal. </w:t>
                            </w:r>
                          </w:p>
                          <w:p w14:paraId="6D46BDE6" w14:textId="77777777" w:rsidR="00E03C32" w:rsidRPr="00640538" w:rsidRDefault="00E03C32" w:rsidP="00E03C32">
                            <w:pPr>
                              <w:pStyle w:val="BodyText"/>
                              <w:jc w:val="lef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</w:p>
                          <w:p w14:paraId="4DF00196" w14:textId="76979B88" w:rsidR="00E03C32" w:rsidRDefault="008C7B45" w:rsidP="00E03C32">
                            <w:pPr>
                              <w:pStyle w:val="BodyText"/>
                              <w:jc w:val="lef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  <w:r w:rsidRPr="008C7B45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International Journal of Reproduction, Contraception, Obstetrics and Gynecology</w:t>
                            </w:r>
                            <w:r w:rsidR="00E03C32" w:rsidRPr="00640538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, </w:t>
                            </w:r>
                            <w:r w:rsidRPr="008C7B45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8(2):672-676</w:t>
                            </w:r>
                            <w:r w:rsidR="009245E3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, 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2019</w:t>
                            </w:r>
                            <w:r w:rsidR="00E03C32" w:rsidRPr="00640538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.</w:t>
                            </w:r>
                          </w:p>
                          <w:p w14:paraId="57E24C8C" w14:textId="476F4FF4" w:rsidR="00E03C32" w:rsidRPr="007B54A4" w:rsidRDefault="008C7B45" w:rsidP="008C7B45">
                            <w:pPr>
                              <w:pStyle w:val="BodyText"/>
                              <w:jc w:val="lef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  <w:r w:rsidRPr="008C7B45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DOI: </w:t>
                            </w:r>
                            <w:hyperlink r:id="rId8" w:history="1">
                              <w:r w:rsidRPr="00C80871">
                                <w:rPr>
                                  <w:rStyle w:val="Hyperlink"/>
                                  <w:rFonts w:ascii="Arial" w:hAnsi="Arial" w:cs="Arial"/>
                                  <w:b/>
                                  <w:sz w:val="32"/>
                                  <w:lang w:val="en-US"/>
                                </w:rPr>
                                <w:t>https://doi.org/10.18203/2320-1770.ijrcog20190303</w:t>
                              </w:r>
                            </w:hyperlink>
                            <w:r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BD12FF5" id="Rectangle 2" o:spid="_x0000_s1026" style="position:absolute;left:0;text-align:left;margin-left:-9.6pt;margin-top:14.25pt;width:1071.35pt;height:124.7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">
                <v:textbox>
                  <w:txbxContent>
                    <w:p w14:paraId="4FFED94D" w14:textId="295439DD" w:rsidR="00E03C32" w:rsidRPr="007B54A4" w:rsidRDefault="007B54A4" w:rsidP="00E03C32">
                      <w:pPr>
                        <w:pStyle w:val="BodyText"/>
                        <w:rPr>
                          <w:rFonts w:ascii="Arial" w:hAnsi="Arial" w:cs="Arial"/>
                          <w:b/>
                          <w:bCs/>
                          <w:color w:val="222222"/>
                          <w:sz w:val="32"/>
                          <w:lang w:val="en-US"/>
                        </w:rPr>
                      </w:pPr>
                      <w:r w:rsidRPr="007B54A4">
                        <w:rPr>
                          <w:rFonts w:ascii="Arial" w:hAnsi="Arial" w:cs="Arial"/>
                          <w:b/>
                          <w:bCs/>
                          <w:color w:val="222222"/>
                          <w:sz w:val="32"/>
                          <w:lang w:val="en-US"/>
                        </w:rPr>
                        <w:t xml:space="preserve">Source Article: </w:t>
                      </w:r>
                    </w:p>
                    <w:p w14:paraId="71412A8B" w14:textId="77777777" w:rsidR="007B54A4" w:rsidRDefault="007B54A4" w:rsidP="00E03C32">
                      <w:pPr>
                        <w:pStyle w:val="BodyText"/>
                        <w:rPr>
                          <w:rFonts w:ascii="Arial" w:hAnsi="Arial" w:cs="Arial"/>
                          <w:color w:val="222222"/>
                          <w:sz w:val="32"/>
                          <w:lang w:val="en-US"/>
                        </w:rPr>
                      </w:pPr>
                    </w:p>
                    <w:p w14:paraId="7EE333CA" w14:textId="77777777" w:rsidR="00E03C32" w:rsidRPr="00640538" w:rsidRDefault="00E03C32" w:rsidP="00E03C32">
                      <w:pPr>
                        <w:pStyle w:val="BodyTex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  <w:r w:rsidRPr="00640538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This chapter is an extended version of the article published by the same author(s) in the following journal. </w:t>
                      </w:r>
                    </w:p>
                    <w:p w14:paraId="6D46BDE6" w14:textId="77777777" w:rsidR="00E03C32" w:rsidRPr="00640538" w:rsidRDefault="00E03C32" w:rsidP="00E03C32">
                      <w:pPr>
                        <w:pStyle w:val="BodyText"/>
                        <w:jc w:val="lef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</w:p>
                    <w:p w14:paraId="4DF00196" w14:textId="76979B88" w:rsidR="00E03C32" w:rsidRDefault="008C7B45" w:rsidP="00E03C32">
                      <w:pPr>
                        <w:pStyle w:val="BodyText"/>
                        <w:jc w:val="lef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  <w:r w:rsidRPr="008C7B45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International Journal of Reproduction, Contraception, Obstetrics and Gynecology</w:t>
                      </w:r>
                      <w:r w:rsidR="00E03C32" w:rsidRPr="00640538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, </w:t>
                      </w:r>
                      <w:r w:rsidRPr="008C7B45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8(2):672-676</w:t>
                      </w:r>
                      <w:r w:rsidR="009245E3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, </w:t>
                      </w:r>
                      <w:r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2019</w:t>
                      </w:r>
                      <w:r w:rsidR="00E03C32" w:rsidRPr="00640538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.</w:t>
                      </w:r>
                    </w:p>
                    <w:p w14:paraId="57E24C8C" w14:textId="476F4FF4" w:rsidR="00E03C32" w:rsidRPr="007B54A4" w:rsidRDefault="008C7B45" w:rsidP="008C7B45">
                      <w:pPr>
                        <w:pStyle w:val="BodyText"/>
                        <w:jc w:val="lef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  <w:r w:rsidRPr="008C7B45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DOI: </w:t>
                      </w:r>
                      <w:hyperlink r:id="rId9" w:history="1">
                        <w:r w:rsidRPr="00C80871">
                          <w:rPr>
                            <w:rStyle w:val="Hyperlink"/>
                            <w:rFonts w:ascii="Arial" w:hAnsi="Arial" w:cs="Arial"/>
                            <w:b/>
                            <w:sz w:val="32"/>
                            <w:lang w:val="en-US"/>
                          </w:rPr>
                          <w:t>https://doi.org/10.18203/2320-1770.ijrcog20190303</w:t>
                        </w:r>
                      </w:hyperlink>
                      <w:r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 </w:t>
                      </w:r>
                    </w:p>
                  </w:txbxContent>
                </v:textbox>
              </v:rect>
            </w:pict>
          </mc:Fallback>
        </mc:AlternateContent>
      </w:r>
    </w:p>
    <w:p w14:paraId="40641486" w14:textId="77777777" w:rsidR="00D9392F" w:rsidRPr="00ED69BA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  <w:r w:rsidRPr="00ED69BA">
        <w:rPr>
          <w:rFonts w:ascii="Arial" w:hAnsi="Arial" w:cs="Arial"/>
          <w:color w:val="222222"/>
          <w:sz w:val="20"/>
          <w:szCs w:val="20"/>
          <w:lang w:val="en-IN"/>
        </w:rPr>
        <w:br w:type="page"/>
      </w:r>
    </w:p>
    <w:p w14:paraId="5A743ECE" w14:textId="77777777" w:rsidR="00D27A79" w:rsidRPr="00ED69BA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297"/>
        <w:gridCol w:w="9261"/>
        <w:gridCol w:w="6376"/>
      </w:tblGrid>
      <w:tr w:rsidR="00F1171E" w:rsidRPr="00ED69BA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ED69BA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ED69BA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ED69BA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ED69B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ED69BA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ED69BA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ED69BA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ED69BA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ED69BA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D69BA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ED69BA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ED69B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ED69BA">
              <w:rPr>
                <w:rFonts w:ascii="Arial" w:hAnsi="Arial" w:cs="Arial"/>
                <w:lang w:val="en-GB"/>
              </w:rPr>
              <w:t>Author’s Feedback</w:t>
            </w:r>
            <w:r w:rsidRPr="00ED69BA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ED69BA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ED69BA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ED69BA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D69B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ED69BA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1F805C1A" w:rsidR="00F1171E" w:rsidRPr="00ED69BA" w:rsidRDefault="00090DF9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D69B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The manuscript is important in the field of IVF but it required major revisions to be published. </w:t>
            </w:r>
          </w:p>
        </w:tc>
        <w:tc>
          <w:tcPr>
            <w:tcW w:w="1523" w:type="pct"/>
          </w:tcPr>
          <w:p w14:paraId="462A339C" w14:textId="77777777" w:rsidR="00F1171E" w:rsidRPr="00ED69B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ED69BA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ED69BA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D69B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ED69BA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D69B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ED69BA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18AD7546" w:rsidR="00F1171E" w:rsidRPr="00ED69BA" w:rsidRDefault="00090DF9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D69B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05B6701" w14:textId="77777777" w:rsidR="00F1171E" w:rsidRPr="00ED69B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ED69BA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ED69BA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ED69BA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ED69BA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3B9EA6D7" w:rsidR="00F1171E" w:rsidRPr="00ED69BA" w:rsidRDefault="00090DF9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D69B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Yes, deletion of the </w:t>
            </w:r>
            <w:proofErr w:type="spellStart"/>
            <w:r w:rsidRPr="00ED69B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heighlited</w:t>
            </w:r>
            <w:proofErr w:type="spellEnd"/>
            <w:r w:rsidRPr="00ED69B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paragraphs. </w:t>
            </w:r>
          </w:p>
        </w:tc>
        <w:tc>
          <w:tcPr>
            <w:tcW w:w="1523" w:type="pct"/>
          </w:tcPr>
          <w:p w14:paraId="1D54B730" w14:textId="77777777" w:rsidR="00F1171E" w:rsidRPr="00ED69B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ED69BA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ED69BA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ED69B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10CFC837" w:rsidR="00F1171E" w:rsidRPr="00ED69BA" w:rsidRDefault="001B1D45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D69B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898F764" w14:textId="77777777" w:rsidR="00F1171E" w:rsidRPr="00ED69B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ED69BA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ED69BA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D69B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ED69BA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ED69BA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10FEBF0E" w:rsidR="00F1171E" w:rsidRPr="00ED69BA" w:rsidRDefault="001B1D45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D69B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0220055" w14:textId="77777777" w:rsidR="00F1171E" w:rsidRPr="00ED69B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ED69BA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ED69B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ED69BA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ED69BA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ED69B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ED69B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CBA4B2A" w14:textId="77777777" w:rsidR="00F1171E" w:rsidRPr="00ED69B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1E28118" w14:textId="77777777" w:rsidR="00F1171E" w:rsidRPr="00ED69B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97F52DB" w14:textId="739A0933" w:rsidR="00F1171E" w:rsidRPr="00ED69BA" w:rsidRDefault="001B1D45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D69BA">
              <w:rPr>
                <w:rFonts w:ascii="Arial" w:hAnsi="Arial" w:cs="Arial"/>
                <w:sz w:val="20"/>
                <w:szCs w:val="20"/>
                <w:lang w:val="en-GB"/>
              </w:rPr>
              <w:t xml:space="preserve">It </w:t>
            </w:r>
            <w:proofErr w:type="gramStart"/>
            <w:r w:rsidRPr="00ED69BA">
              <w:rPr>
                <w:rFonts w:ascii="Arial" w:hAnsi="Arial" w:cs="Arial"/>
                <w:sz w:val="20"/>
                <w:szCs w:val="20"/>
                <w:lang w:val="en-GB"/>
              </w:rPr>
              <w:t>require</w:t>
            </w:r>
            <w:proofErr w:type="gramEnd"/>
            <w:r w:rsidRPr="00ED69BA">
              <w:rPr>
                <w:rFonts w:ascii="Arial" w:hAnsi="Arial" w:cs="Arial"/>
                <w:sz w:val="20"/>
                <w:szCs w:val="20"/>
                <w:lang w:val="en-GB"/>
              </w:rPr>
              <w:t xml:space="preserve"> linguistic and </w:t>
            </w:r>
            <w:proofErr w:type="spellStart"/>
            <w:r w:rsidRPr="00ED69BA">
              <w:rPr>
                <w:rFonts w:ascii="Arial" w:hAnsi="Arial" w:cs="Arial"/>
                <w:sz w:val="20"/>
                <w:szCs w:val="20"/>
                <w:lang w:val="en-GB"/>
              </w:rPr>
              <w:t>grammer</w:t>
            </w:r>
            <w:proofErr w:type="spellEnd"/>
            <w:r w:rsidRPr="00ED69BA">
              <w:rPr>
                <w:rFonts w:ascii="Arial" w:hAnsi="Arial" w:cs="Arial"/>
                <w:sz w:val="20"/>
                <w:szCs w:val="20"/>
                <w:lang w:val="en-GB"/>
              </w:rPr>
              <w:t xml:space="preserve"> checking </w:t>
            </w:r>
          </w:p>
          <w:p w14:paraId="149A6CEF" w14:textId="77777777" w:rsidR="00F1171E" w:rsidRPr="00ED69B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ED69B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ED69BA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ED69B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ED69BA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ED69BA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ED69BA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ED69B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ED69B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E946A0E" w14:textId="77777777" w:rsidR="00F1171E" w:rsidRPr="00ED69B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EB58C99" w14:textId="77777777" w:rsidR="00F1171E" w:rsidRPr="00ED69B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D0E8" w14:textId="77777777" w:rsidR="00F1171E" w:rsidRPr="00ED69B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ED69B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0821307F" w14:textId="77777777" w:rsidR="00F1171E" w:rsidRPr="00ED69BA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761"/>
        <w:gridCol w:w="8554"/>
        <w:gridCol w:w="5619"/>
      </w:tblGrid>
      <w:tr w:rsidR="00F1171E" w:rsidRPr="00ED69BA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ED69BA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ED69BA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ED69BA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ED69BA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ED69BA" w14:paraId="5356501F" w14:textId="77777777" w:rsidTr="007222C8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ED69BA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ED69BA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ED69BA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6F48B50B" w14:textId="77777777" w:rsidR="00F1171E" w:rsidRPr="00ED69B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ED69BA">
              <w:rPr>
                <w:rFonts w:ascii="Arial" w:hAnsi="Arial" w:cs="Arial"/>
                <w:lang w:val="en-GB"/>
              </w:rPr>
              <w:t>Author’s comment</w:t>
            </w:r>
            <w:r w:rsidRPr="00ED69BA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ED69BA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ED69BA" w14:paraId="3944C8A3" w14:textId="77777777" w:rsidTr="007222C8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ED69BA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ED69BA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ED69BA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77777777" w:rsidR="00F1171E" w:rsidRPr="00ED69BA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ED69BA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ED69BA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ED69BA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7B654B67" w14:textId="5429B604" w:rsidR="00F1171E" w:rsidRPr="00ED69BA" w:rsidRDefault="00F1171E" w:rsidP="00ED69BA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780A9F8E" w14:textId="77777777" w:rsidR="00F1171E" w:rsidRPr="00ED69BA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ED69BA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ED69BA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ED69BA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3FC15B10" w14:textId="77777777" w:rsidR="00ED69BA" w:rsidRPr="002E432E" w:rsidRDefault="00ED69BA" w:rsidP="00ED69BA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2E432E">
        <w:rPr>
          <w:rFonts w:ascii="Arial" w:hAnsi="Arial" w:cs="Arial"/>
          <w:b/>
          <w:u w:val="single"/>
        </w:rPr>
        <w:t>Reviewer details:</w:t>
      </w:r>
    </w:p>
    <w:p w14:paraId="77CF4B47" w14:textId="77777777" w:rsidR="00ED69BA" w:rsidRPr="002E432E" w:rsidRDefault="00ED69BA" w:rsidP="00ED69BA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2E432E">
        <w:rPr>
          <w:rFonts w:ascii="Arial" w:hAnsi="Arial" w:cs="Arial"/>
          <w:b/>
          <w:color w:val="000000"/>
        </w:rPr>
        <w:t>Rusul H. Hamza, Middle Technical University (MTU), Iraq</w:t>
      </w:r>
    </w:p>
    <w:p w14:paraId="184A5A80" w14:textId="77777777" w:rsidR="00ED69BA" w:rsidRDefault="00ED69BA">
      <w:pPr>
        <w:rPr>
          <w:rFonts w:ascii="Arial" w:hAnsi="Arial" w:cs="Arial"/>
          <w:b/>
          <w:sz w:val="20"/>
          <w:szCs w:val="20"/>
          <w:lang w:val="en-GB"/>
        </w:rPr>
      </w:pPr>
    </w:p>
    <w:p w14:paraId="1125A3F4" w14:textId="77777777" w:rsidR="00ED69BA" w:rsidRPr="00ED69BA" w:rsidRDefault="00ED69BA">
      <w:pPr>
        <w:rPr>
          <w:rFonts w:ascii="Arial" w:hAnsi="Arial" w:cs="Arial"/>
          <w:b/>
          <w:sz w:val="20"/>
          <w:szCs w:val="20"/>
          <w:lang w:val="en-GB"/>
        </w:rPr>
      </w:pPr>
    </w:p>
    <w:sectPr w:rsidR="00ED69BA" w:rsidRPr="00ED69BA" w:rsidSect="0017545C">
      <w:headerReference w:type="default" r:id="rId10"/>
      <w:footerReference w:type="default" r:id="rId11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78789FB" w14:textId="77777777" w:rsidR="00302404" w:rsidRPr="0000007A" w:rsidRDefault="00302404" w:rsidP="0099583E">
      <w:r>
        <w:separator/>
      </w:r>
    </w:p>
  </w:endnote>
  <w:endnote w:type="continuationSeparator" w:id="0">
    <w:p w14:paraId="4A253938" w14:textId="77777777" w:rsidR="00302404" w:rsidRPr="0000007A" w:rsidRDefault="00302404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3631032" w14:textId="77777777" w:rsidR="00302404" w:rsidRPr="0000007A" w:rsidRDefault="00302404" w:rsidP="0099583E">
      <w:r>
        <w:separator/>
      </w:r>
    </w:p>
  </w:footnote>
  <w:footnote w:type="continuationSeparator" w:id="0">
    <w:p w14:paraId="011E6B4A" w14:textId="77777777" w:rsidR="00302404" w:rsidRPr="0000007A" w:rsidRDefault="00302404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353769731">
    <w:abstractNumId w:val="3"/>
  </w:num>
  <w:num w:numId="2" w16cid:durableId="73092610">
    <w:abstractNumId w:val="6"/>
  </w:num>
  <w:num w:numId="3" w16cid:durableId="53429499">
    <w:abstractNumId w:val="5"/>
  </w:num>
  <w:num w:numId="4" w16cid:durableId="1688478274">
    <w:abstractNumId w:val="7"/>
  </w:num>
  <w:num w:numId="5" w16cid:durableId="1602641877">
    <w:abstractNumId w:val="4"/>
  </w:num>
  <w:num w:numId="6" w16cid:durableId="1680035802">
    <w:abstractNumId w:val="0"/>
  </w:num>
  <w:num w:numId="7" w16cid:durableId="964389033">
    <w:abstractNumId w:val="1"/>
  </w:num>
  <w:num w:numId="8" w16cid:durableId="1068570597">
    <w:abstractNumId w:val="9"/>
  </w:num>
  <w:num w:numId="9" w16cid:durableId="217472239">
    <w:abstractNumId w:val="8"/>
  </w:num>
  <w:num w:numId="10" w16cid:durableId="174267554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8706E"/>
    <w:rsid w:val="00090DF9"/>
    <w:rsid w:val="000936AC"/>
    <w:rsid w:val="00095A59"/>
    <w:rsid w:val="000A2134"/>
    <w:rsid w:val="000A2D36"/>
    <w:rsid w:val="000A6F41"/>
    <w:rsid w:val="000B053A"/>
    <w:rsid w:val="000B4EE5"/>
    <w:rsid w:val="000B74A1"/>
    <w:rsid w:val="000B757E"/>
    <w:rsid w:val="000C0837"/>
    <w:rsid w:val="000C0B04"/>
    <w:rsid w:val="000C3B7E"/>
    <w:rsid w:val="000D13B0"/>
    <w:rsid w:val="000D7DD9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1D45"/>
    <w:rsid w:val="001B5029"/>
    <w:rsid w:val="001C594C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2C21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02404"/>
    <w:rsid w:val="00312559"/>
    <w:rsid w:val="003204B8"/>
    <w:rsid w:val="00326D7D"/>
    <w:rsid w:val="0033018A"/>
    <w:rsid w:val="0033692F"/>
    <w:rsid w:val="00353718"/>
    <w:rsid w:val="00374F93"/>
    <w:rsid w:val="00377F1D"/>
    <w:rsid w:val="00382D97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1C78"/>
    <w:rsid w:val="005A4F17"/>
    <w:rsid w:val="005B1081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33DAA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0C2"/>
    <w:rsid w:val="00690EDE"/>
    <w:rsid w:val="006936D1"/>
    <w:rsid w:val="00696B90"/>
    <w:rsid w:val="00696CAD"/>
    <w:rsid w:val="006A5E0B"/>
    <w:rsid w:val="006A7405"/>
    <w:rsid w:val="006C3797"/>
    <w:rsid w:val="006D467C"/>
    <w:rsid w:val="006E01EE"/>
    <w:rsid w:val="006E6014"/>
    <w:rsid w:val="006E7D6E"/>
    <w:rsid w:val="006F5F01"/>
    <w:rsid w:val="00700A1D"/>
    <w:rsid w:val="00700EF2"/>
    <w:rsid w:val="00701186"/>
    <w:rsid w:val="00707BE1"/>
    <w:rsid w:val="007238EB"/>
    <w:rsid w:val="007317C3"/>
    <w:rsid w:val="0073332F"/>
    <w:rsid w:val="007345D3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96D59"/>
    <w:rsid w:val="008B265C"/>
    <w:rsid w:val="008C2F62"/>
    <w:rsid w:val="008C4B1F"/>
    <w:rsid w:val="008C75AD"/>
    <w:rsid w:val="008C7B45"/>
    <w:rsid w:val="008D020E"/>
    <w:rsid w:val="008E506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D0395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316C"/>
    <w:rsid w:val="00CE5AC7"/>
    <w:rsid w:val="00CF0BBB"/>
    <w:rsid w:val="00CF0D07"/>
    <w:rsid w:val="00CF7035"/>
    <w:rsid w:val="00D03C67"/>
    <w:rsid w:val="00D07BA3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156BC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14E4"/>
    <w:rsid w:val="00ED69BA"/>
    <w:rsid w:val="00ED6B12"/>
    <w:rsid w:val="00ED7400"/>
    <w:rsid w:val="00EF326D"/>
    <w:rsid w:val="00EF53FE"/>
    <w:rsid w:val="00F06B15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0D7DD9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0D7DD9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customStyle="1" w:styleId="Affiliation">
    <w:name w:val="Affiliation"/>
    <w:basedOn w:val="Normal"/>
    <w:rsid w:val="00ED69BA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143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059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8203/2320-1770.ijrcog20190303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bookstore.bookpi.org/product/medical-science-recent-advances-and-applications-vol-1/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doi.org/10.18203/2320-1770.ijrcog20190303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318</Words>
  <Characters>181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133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5</cp:revision>
  <dcterms:created xsi:type="dcterms:W3CDTF">2025-04-30T10:06:00Z</dcterms:created>
  <dcterms:modified xsi:type="dcterms:W3CDTF">2025-05-03T06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